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7777777" w:rsidR="00C0193E" w:rsidRDefault="00000000">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2BCAC948" w14:textId="77777777" w:rsidR="00C0193E" w:rsidRDefault="00000000">
      <w:pPr>
        <w:pStyle w:val="AuthorAffiliation"/>
        <w:jc w:val="center"/>
        <w:rPr>
          <w:i/>
        </w:rPr>
      </w:pPr>
      <w:r>
        <w:rPr>
          <w:vertAlign w:val="superscript"/>
        </w:rPr>
        <w:t xml:space="preserve">a </w:t>
      </w:r>
      <w:r>
        <w:t>First affiliation, Address, City and Postcode, Country (9pt)</w:t>
      </w:r>
    </w:p>
    <w:p w14:paraId="1D989212" w14:textId="77777777" w:rsidR="00C0193E" w:rsidRDefault="00000000">
      <w:pPr>
        <w:pStyle w:val="AuthorAffiliation"/>
        <w:jc w:val="center"/>
        <w:rPr>
          <w:i/>
        </w:rPr>
      </w:pPr>
      <w:r>
        <w:rPr>
          <w:vertAlign w:val="superscript"/>
        </w:rPr>
        <w:t>b</w:t>
      </w:r>
      <w:r>
        <w:t xml:space="preserve"> Second affiliation, Address, City and Postcode, Country (9pt)</w:t>
      </w:r>
    </w:p>
    <w:p w14:paraId="012877E3" w14:textId="77777777" w:rsidR="00C0193E" w:rsidRDefault="00000000">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088BED8D" w14:textId="77777777" w:rsidR="00C0193E" w:rsidRDefault="00000000">
      <w:pPr>
        <w:pStyle w:val="AuthorAffiliation"/>
        <w:jc w:val="center"/>
      </w:pPr>
      <w:r>
        <w:t>* corresponding author</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554D4216"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 ...?</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65C454D9" w14:textId="23AB3B47" w:rsidR="00F051C6" w:rsidRDefault="00981E8A"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441BBEF6" w14:textId="77777777" w:rsidR="00046B9C" w:rsidRDefault="00046B9C" w:rsidP="0086140B">
      <w:pPr>
        <w:pStyle w:val="BodyText"/>
        <w:jc w:val="both"/>
        <w:rPr>
          <w:rFonts w:ascii="Times New Roman" w:hAnsi="Times New Roman" w:cs="Times New Roman"/>
          <w:spacing w:val="-2"/>
          <w:kern w:val="22"/>
        </w:rPr>
      </w:pPr>
    </w:p>
    <w:p w14:paraId="35773B27" w14:textId="2F450395" w:rsidR="0086140B" w:rsidRDefault="004A055C"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3F46FB01" w14:textId="6E61FDCB" w:rsidR="00AC5D3C" w:rsidRDefault="00AC5D3C"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B779C">
        <w:rPr>
          <w:rFonts w:ascii="Times New Roman" w:hAnsi="Times New Roman" w:cs="Times New Roman"/>
          <w:spacing w:val="-2"/>
          <w:kern w:val="22"/>
        </w:rPr>
        <w:t>.</w:t>
      </w:r>
      <w:r w:rsidR="003503A9">
        <w:rPr>
          <w:rFonts w:ascii="Times New Roman" w:hAnsi="Times New Roman" w:cs="Times New Roman"/>
          <w:spacing w:val="-2"/>
          <w:kern w:val="22"/>
        </w:rPr>
        <w:t xml:space="preserve"> </w:t>
      </w:r>
      <w:r w:rsidR="003503A9">
        <w:rPr>
          <w:rFonts w:ascii="Times New Roman" w:hAnsi="Times New Roman" w:cs="Times New Roman"/>
          <w:color w:val="FF0000"/>
          <w:spacing w:val="-2"/>
          <w:kern w:val="22"/>
        </w:rPr>
        <w:t>–</w:t>
      </w:r>
      <w:r w:rsidR="003503A9" w:rsidRPr="00326985">
        <w:rPr>
          <w:rFonts w:ascii="Times New Roman" w:hAnsi="Times New Roman" w:cs="Times New Roman"/>
          <w:color w:val="FF0000"/>
          <w:spacing w:val="-2"/>
          <w:kern w:val="22"/>
        </w:rPr>
        <w:t xml:space="preserve"> </w:t>
      </w:r>
      <w:r w:rsidR="003503A9">
        <w:rPr>
          <w:rFonts w:ascii="Times New Roman" w:hAnsi="Times New Roman" w:cs="Times New Roman"/>
          <w:color w:val="FF0000"/>
          <w:spacing w:val="-2"/>
          <w:kern w:val="22"/>
        </w:rPr>
        <w:t>Analisis ACF dan PAC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660928A1" w:rsidR="006B6B0B" w:rsidRDefault="00902B65"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A854FE">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5F2C6F9D" w14:textId="5D51F0A8" w:rsidR="002E475B" w:rsidRDefault="00851C64" w:rsidP="002E475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E475B">
        <w:rPr>
          <w:rFonts w:ascii="Times New Roman" w:hAnsi="Times New Roman" w:cs="Times New Roman"/>
          <w:spacing w:val="-2"/>
          <w:kern w:val="22"/>
        </w:rPr>
        <w:t xml:space="preserve">. </w:t>
      </w:r>
      <w:r w:rsidR="002E475B">
        <w:rPr>
          <w:rFonts w:ascii="Times New Roman" w:hAnsi="Times New Roman" w:cs="Times New Roman"/>
          <w:color w:val="FF0000"/>
          <w:spacing w:val="-2"/>
          <w:kern w:val="22"/>
        </w:rPr>
        <w:t>–</w:t>
      </w:r>
      <w:r w:rsidR="002E475B" w:rsidRPr="00326985">
        <w:rPr>
          <w:rFonts w:ascii="Times New Roman" w:hAnsi="Times New Roman" w:cs="Times New Roman"/>
          <w:color w:val="FF0000"/>
          <w:spacing w:val="-2"/>
          <w:kern w:val="22"/>
        </w:rPr>
        <w:t xml:space="preserve"> </w:t>
      </w:r>
      <w:r w:rsidR="002E475B">
        <w:rPr>
          <w:rFonts w:ascii="Times New Roman" w:hAnsi="Times New Roman" w:cs="Times New Roman"/>
          <w:color w:val="FF0000"/>
          <w:spacing w:val="-2"/>
          <w:kern w:val="22"/>
        </w:rPr>
        <w:t>Pencarian Parameter Terbaik</w:t>
      </w:r>
    </w:p>
    <w:p w14:paraId="46C2D298" w14:textId="77777777" w:rsidR="002E475B" w:rsidRDefault="002E475B" w:rsidP="002E475B">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2E475B" w14:paraId="5E5A321C" w14:textId="77777777" w:rsidTr="00603849">
        <w:trPr>
          <w:jc w:val="center"/>
        </w:trPr>
        <w:tc>
          <w:tcPr>
            <w:tcW w:w="2263" w:type="dxa"/>
            <w:tcBorders>
              <w:top w:val="single" w:sz="4" w:space="0" w:color="auto"/>
              <w:bottom w:val="single" w:sz="4" w:space="0" w:color="auto"/>
            </w:tcBorders>
          </w:tcPr>
          <w:p w14:paraId="3B15F506"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5465BEEB"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2E475B" w14:paraId="59985872" w14:textId="77777777" w:rsidTr="00603849">
        <w:trPr>
          <w:jc w:val="center"/>
        </w:trPr>
        <w:tc>
          <w:tcPr>
            <w:tcW w:w="2263" w:type="dxa"/>
            <w:tcBorders>
              <w:top w:val="single" w:sz="4" w:space="0" w:color="auto"/>
            </w:tcBorders>
          </w:tcPr>
          <w:p w14:paraId="454135DC" w14:textId="77777777" w:rsidR="002E475B" w:rsidRPr="00EA14EF" w:rsidRDefault="002E475B" w:rsidP="00603849">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71BC2305"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2E475B" w14:paraId="34E90DDC" w14:textId="77777777" w:rsidTr="00603849">
        <w:trPr>
          <w:jc w:val="center"/>
        </w:trPr>
        <w:tc>
          <w:tcPr>
            <w:tcW w:w="2263" w:type="dxa"/>
          </w:tcPr>
          <w:p w14:paraId="44860154"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63EDCD47"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DG.</w:t>
            </w:r>
          </w:p>
        </w:tc>
      </w:tr>
      <w:tr w:rsidR="002E475B" w14:paraId="3D57BBB2" w14:textId="77777777" w:rsidTr="00603849">
        <w:trPr>
          <w:jc w:val="center"/>
        </w:trPr>
        <w:tc>
          <w:tcPr>
            <w:tcW w:w="2263" w:type="dxa"/>
          </w:tcPr>
          <w:p w14:paraId="6BC58E6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4F6062D"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2E475B" w14:paraId="678DBE26" w14:textId="77777777" w:rsidTr="00603849">
        <w:trPr>
          <w:jc w:val="center"/>
        </w:trPr>
        <w:tc>
          <w:tcPr>
            <w:tcW w:w="2263" w:type="dxa"/>
          </w:tcPr>
          <w:p w14:paraId="69C88336"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4C5EAFD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2E475B" w14:paraId="62034D4F" w14:textId="77777777" w:rsidTr="00603849">
        <w:trPr>
          <w:jc w:val="center"/>
        </w:trPr>
        <w:tc>
          <w:tcPr>
            <w:tcW w:w="2263" w:type="dxa"/>
          </w:tcPr>
          <w:p w14:paraId="43C4A43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69DD188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75593CEA" w14:textId="77777777" w:rsidR="002E475B" w:rsidRDefault="002E475B" w:rsidP="00A75871">
      <w:pPr>
        <w:pStyle w:val="BodyText"/>
        <w:jc w:val="both"/>
        <w:rPr>
          <w:rFonts w:ascii="Times New Roman" w:hAnsi="Times New Roman" w:cs="Times New Roman"/>
          <w:spacing w:val="-2"/>
          <w:kern w:val="22"/>
        </w:rPr>
      </w:pPr>
    </w:p>
    <w:p w14:paraId="15AFB7C5" w14:textId="33B9AE1C" w:rsidR="00905F6E" w:rsidRDefault="00905F6E"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Desain NN yang dibuat:</w:t>
      </w:r>
    </w:p>
    <w:p w14:paraId="4E0CB062" w14:textId="2E349BE7" w:rsidR="00831725" w:rsidRDefault="00831725"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565E3F21" w14:textId="77777777" w:rsidR="008A0394" w:rsidRDefault="00C53E98"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Setiap hidden layers mewakili 1 layes lstm / gru.</w:t>
      </w:r>
    </w:p>
    <w:p w14:paraId="31B6DCCF" w14:textId="052A4A94" w:rsidR="00C53E98" w:rsidRDefault="008A0394" w:rsidP="00234D28">
      <w:pPr>
        <w:pStyle w:val="BodyText"/>
        <w:spacing w:after="0" w:line="240" w:lineRule="auto"/>
        <w:ind w:left="567" w:firstLine="7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Sehingga terdapat 3 layers lstm / gru yang ditumpuk.</w:t>
      </w:r>
    </w:p>
    <w:p w14:paraId="658F8172" w14:textId="0C7AB786" w:rsidR="00025F80" w:rsidRDefault="00025F80"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649468AD" w14:textId="4388367A" w:rsidR="00D027E7" w:rsidRDefault="00D027E7"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228B102" w14:textId="029D976F" w:rsidR="00E124CE" w:rsidRDefault="00E124CE" w:rsidP="00C969F3">
      <w:pPr>
        <w:pStyle w:val="BodyText"/>
        <w:spacing w:after="0" w:line="240" w:lineRule="auto"/>
        <w:rPr>
          <w:rFonts w:ascii="Times New Roman" w:hAnsi="Times New Roman" w:cs="Times New Roman"/>
          <w:color w:val="FF0000"/>
          <w:spacing w:val="-2"/>
          <w:kern w:val="22"/>
        </w:rPr>
      </w:pPr>
      <w:r>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0517E2BB">
                  <wp:extent cx="3600000" cy="1800000"/>
                  <wp:effectExtent l="0" t="0" r="635"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1800000"/>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0B21AA">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761420F7" w14:textId="5E929C90" w:rsidR="001D2983" w:rsidRDefault="001D2983" w:rsidP="00232E14">
      <w:pPr>
        <w:spacing w:after="120"/>
        <w:rPr>
          <w:rFonts w:ascii="Times New Roman" w:eastAsia="Times New Roman" w:hAnsi="Times New Roman" w:cs="Times New Roman"/>
          <w:sz w:val="24"/>
          <w:szCs w:val="24"/>
          <w:lang w:val="en-ID" w:eastAsia="en-ID"/>
        </w:rPr>
      </w:pP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nil"/>
              <w:bottom w:val="single" w:sz="4" w:space="0" w:color="auto"/>
            </w:tcBorders>
          </w:tcPr>
          <w:p w14:paraId="7B45E25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nil"/>
              <w:bottom w:val="single" w:sz="4" w:space="0" w:color="auto"/>
            </w:tcBorders>
          </w:tcPr>
          <w:p w14:paraId="43090C0E"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nil"/>
              <w:bottom w:val="single" w:sz="4" w:space="0" w:color="auto"/>
            </w:tcBorders>
          </w:tcPr>
          <w:p w14:paraId="4D205704"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276" w:type="dxa"/>
          </w:tcPr>
          <w:p w14:paraId="5FA02A2F"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851" w:type="dxa"/>
          </w:tcPr>
          <w:p w14:paraId="1E7F3347"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1134" w:type="dxa"/>
          </w:tcPr>
          <w:p w14:paraId="10DEFB58"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854" w:type="dxa"/>
          </w:tcPr>
          <w:p w14:paraId="555D1C8F"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r>
    </w:tbl>
    <w:p w14:paraId="143E48F8" w14:textId="22A20C79" w:rsidR="008C7D97" w:rsidRDefault="00E85B39"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w:t>
      </w:r>
      <w:r>
        <w:rPr>
          <w:rFonts w:ascii="Times New Roman" w:hAnsi="Times New Roman" w:cs="Times New Roman"/>
          <w:color w:val="FF0000"/>
          <w:spacing w:val="-2"/>
          <w:kern w:val="22"/>
        </w:rPr>
        <w:br/>
      </w:r>
      <w:r w:rsidR="008C7D97">
        <w:rPr>
          <w:rFonts w:ascii="Times New Roman" w:hAnsi="Times New Roman" w:cs="Times New Roman"/>
          <w:color w:val="FF0000"/>
          <w:spacing w:val="-2"/>
          <w:kern w:val="22"/>
        </w:rPr>
        <w:t xml:space="preserve">Univariate </w:t>
      </w:r>
      <w:r w:rsidR="008C7D97">
        <w:rPr>
          <w:rFonts w:ascii="Times New Roman" w:hAnsi="Times New Roman" w:cs="Times New Roman"/>
          <w:color w:val="FF0000"/>
          <w:spacing w:val="-2"/>
          <w:kern w:val="22"/>
        </w:rPr>
        <w:tab/>
        <w:t>= hanya titik panas</w:t>
      </w:r>
      <w:r w:rsidR="008C7D97">
        <w:rPr>
          <w:rFonts w:ascii="Times New Roman" w:hAnsi="Times New Roman" w:cs="Times New Roman"/>
          <w:color w:val="FF0000"/>
          <w:spacing w:val="-2"/>
          <w:kern w:val="22"/>
        </w:rPr>
        <w:br/>
        <w:t xml:space="preserve">Multivariate </w:t>
      </w:r>
      <w:r w:rsidR="008C7D97">
        <w:rPr>
          <w:rFonts w:ascii="Times New Roman" w:hAnsi="Times New Roman" w:cs="Times New Roman"/>
          <w:color w:val="FF0000"/>
          <w:spacing w:val="-2"/>
          <w:kern w:val="22"/>
        </w:rPr>
        <w:tab/>
        <w:t>= titik panas + enso</w:t>
      </w:r>
    </w:p>
    <w:p w14:paraId="601EAB9F" w14:textId="5513A984"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3540A9C7" w:rsidR="004B59F9" w:rsidRDefault="007F5365"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4F1F9E94" w14:textId="7698E1F9" w:rsidR="004B59F9" w:rsidRPr="00835C8F" w:rsidRDefault="00E00BF5"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6221F887" wp14:editId="4C48429C">
                  <wp:extent cx="2880000" cy="1440000"/>
                  <wp:effectExtent l="0" t="0" r="0" b="8255"/>
                  <wp:docPr id="11821008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0B138297" w14:textId="4AF67694"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4E436F24" w14:textId="564B9026" w:rsidR="00893932" w:rsidRDefault="00C16D41"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6"/>
                          <a:stretch>
                            <a:fillRect/>
                          </a:stretch>
                        </pic:blipFill>
                        <pic:spPr>
                          <a:xfrm>
                            <a:off x="0" y="0"/>
                            <a:ext cx="2880000" cy="1440000"/>
                          </a:xfrm>
                          <a:prstGeom prst="rect">
                            <a:avLst/>
                          </a:prstGeom>
                        </pic:spPr>
                      </pic:pic>
                    </a:graphicData>
                  </a:graphic>
                </wp:inline>
              </w:drawing>
            </w:r>
          </w:p>
        </w:tc>
        <w:tc>
          <w:tcPr>
            <w:tcW w:w="5183" w:type="dxa"/>
          </w:tcPr>
          <w:p w14:paraId="362B508A" w14:textId="6C2FF171" w:rsidR="00893932" w:rsidRPr="00835C8F" w:rsidRDefault="00893932" w:rsidP="00603849">
            <w:pPr>
              <w:pStyle w:val="BodyText"/>
              <w:spacing w:after="0"/>
              <w:jc w:val="center"/>
              <w:rPr>
                <w:rFonts w:ascii="Times New Roman" w:hAnsi="Times New Roman" w:cs="Times New Roman"/>
                <w:spacing w:val="-2"/>
                <w:kern w:val="22"/>
                <w:sz w:val="20"/>
                <w:szCs w:val="20"/>
              </w:rPr>
            </w:pP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2F331791" w:rsidR="000C545D" w:rsidRDefault="00C16D41"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0C545D" w14:paraId="6D38094A" w14:textId="77777777" w:rsidTr="00603849">
        <w:tc>
          <w:tcPr>
            <w:tcW w:w="5182" w:type="dxa"/>
          </w:tcPr>
          <w:p w14:paraId="56B33E13"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218EB2A7" wp14:editId="7A688209">
                  <wp:extent cx="2880000" cy="1440000"/>
                  <wp:effectExtent l="0" t="0" r="0" b="8255"/>
                  <wp:docPr id="1925726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6"/>
                          <a:stretch>
                            <a:fillRect/>
                          </a:stretch>
                        </pic:blipFill>
                        <pic:spPr>
                          <a:xfrm>
                            <a:off x="0" y="0"/>
                            <a:ext cx="2880000" cy="1440000"/>
                          </a:xfrm>
                          <a:prstGeom prst="rect">
                            <a:avLst/>
                          </a:prstGeom>
                        </pic:spPr>
                      </pic:pic>
                    </a:graphicData>
                  </a:graphic>
                </wp:inline>
              </w:drawing>
            </w:r>
          </w:p>
        </w:tc>
        <w:tc>
          <w:tcPr>
            <w:tcW w:w="5183" w:type="dxa"/>
          </w:tcPr>
          <w:p w14:paraId="356134EC" w14:textId="064E688D" w:rsidR="000C545D" w:rsidRPr="00835C8F" w:rsidRDefault="000C545D" w:rsidP="00603849">
            <w:pPr>
              <w:pStyle w:val="BodyText"/>
              <w:spacing w:after="0"/>
              <w:jc w:val="center"/>
              <w:rPr>
                <w:rFonts w:ascii="Times New Roman" w:hAnsi="Times New Roman" w:cs="Times New Roman"/>
                <w:spacing w:val="-2"/>
                <w:kern w:val="22"/>
                <w:sz w:val="20"/>
                <w:szCs w:val="20"/>
              </w:rPr>
            </w:pPr>
          </w:p>
        </w:tc>
      </w:tr>
      <w:tr w:rsidR="000C545D" w14:paraId="4742EBBD" w14:textId="77777777" w:rsidTr="00603849">
        <w:tc>
          <w:tcPr>
            <w:tcW w:w="5182" w:type="dxa"/>
          </w:tcPr>
          <w:p w14:paraId="19C947A2"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9CDCD1E"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0C545D" w14:paraId="44984B54" w14:textId="77777777" w:rsidTr="00603849">
        <w:tc>
          <w:tcPr>
            <w:tcW w:w="10365" w:type="dxa"/>
            <w:gridSpan w:val="2"/>
          </w:tcPr>
          <w:p w14:paraId="6D5A8474" w14:textId="15C3D60A"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1368F2">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75B93460" w:rsidR="00893932" w:rsidRDefault="009B613D"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 xml:space="preserve">Lorem ipsum dolor sit amet, consectetur adipiscing elit. Nullam iderat eget justo mollis posuere autsem. Donec porttitor molestie ultricies. Sed tristique urna sit amet dui semper accumsan insem. Proin sapien nisi, varius in aliquet non, convallis </w:t>
      </w: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76D9862B" w:rsidR="0029191B" w:rsidRDefault="009B613D"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9191B" w14:paraId="62414932" w14:textId="77777777" w:rsidTr="0029191B">
        <w:tc>
          <w:tcPr>
            <w:tcW w:w="797" w:type="dxa"/>
          </w:tcPr>
          <w:p w14:paraId="31B2BA71" w14:textId="71FE9BDE"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0A746A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1C4E916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D2D8F6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7E38B4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F64193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1E27F95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E957EC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82E9CD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3F44F08D"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2CD2D62"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2452F27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1D2CFF0D"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366A3374" w14:textId="77777777" w:rsidTr="0029191B">
        <w:tc>
          <w:tcPr>
            <w:tcW w:w="797" w:type="dxa"/>
          </w:tcPr>
          <w:p w14:paraId="7DA1FB32" w14:textId="69B6BEAD"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A2EACE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BAC81A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3F7763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677E971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E77EE6D"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A02C2F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36FE187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CFDFA9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683D09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9E536B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79712E32"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06062FF3"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6C619C3E" w14:textId="77777777" w:rsidTr="0029191B">
        <w:tc>
          <w:tcPr>
            <w:tcW w:w="797" w:type="dxa"/>
          </w:tcPr>
          <w:p w14:paraId="2344A922" w14:textId="42912A19"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1C19357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E253EA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5E20C8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C083C5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32FEA0A8"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6D660D78"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F1F968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9DE7C1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674BE12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6509DB8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636B622"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3BF6212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09F1C3A6" w14:textId="77777777" w:rsidTr="0029191B">
        <w:tc>
          <w:tcPr>
            <w:tcW w:w="797" w:type="dxa"/>
          </w:tcPr>
          <w:p w14:paraId="77B3EBA2" w14:textId="7DB75AED"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4C63A27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55C3F0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EEB48F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35BCA0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362709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28743D4"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3A41DB2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B82524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219B03C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2EB98B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334DA42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49E5A0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39A4108B" w14:textId="77777777" w:rsidTr="0029191B">
        <w:tc>
          <w:tcPr>
            <w:tcW w:w="797" w:type="dxa"/>
          </w:tcPr>
          <w:p w14:paraId="1AEB74C0" w14:textId="5E6AB61C"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5EA9B2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44E0F5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61B03C7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10CD80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4C972B8"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F42CA5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0587E9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DFD0F5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7041738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19FB2CC3"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3F0F96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E9C9F9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52CE8A7" w14:textId="77777777" w:rsidTr="00603849">
        <w:tc>
          <w:tcPr>
            <w:tcW w:w="797" w:type="dxa"/>
          </w:tcPr>
          <w:p w14:paraId="6357DC34"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CA7A27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61168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F446C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A4C675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2416D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8C36F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24FF1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5BD8A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940F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031287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8E92F7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CF06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0C3F1D8" w14:textId="77777777" w:rsidTr="00603849">
        <w:tc>
          <w:tcPr>
            <w:tcW w:w="797" w:type="dxa"/>
          </w:tcPr>
          <w:p w14:paraId="56E6359E"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58A3DE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98778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12F3D6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5388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B458B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BC7D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32541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D01E6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2ABE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CF2BC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6D034A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C81F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1A33B1" w14:textId="77777777" w:rsidTr="00603849">
        <w:tc>
          <w:tcPr>
            <w:tcW w:w="797" w:type="dxa"/>
          </w:tcPr>
          <w:p w14:paraId="4821AB2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4EB0068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F66F0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0F77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6391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8CE6CF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3646C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746D38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2CDC1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03811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07B63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B4A95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5D1B5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4D88F7C1" w14:textId="77777777" w:rsidTr="00603849">
        <w:tc>
          <w:tcPr>
            <w:tcW w:w="797" w:type="dxa"/>
          </w:tcPr>
          <w:p w14:paraId="7D3DF3F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4CC4ABC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FF174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82C25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AC657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E1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6A9925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60900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D82A77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5EBC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63C6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FD27D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9200C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0D3CDCA" w14:textId="77777777" w:rsidTr="00603849">
        <w:tc>
          <w:tcPr>
            <w:tcW w:w="797" w:type="dxa"/>
          </w:tcPr>
          <w:p w14:paraId="1A95784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7333715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78EF5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5F08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E60AF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E3F9F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DC1E6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8869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84A29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039FE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F54AB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C3F79E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33D08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6CDFC228" w14:textId="0559A1BD" w:rsidR="00B35C1B" w:rsidRDefault="00B35C1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F616D">
        <w:rPr>
          <w:rFonts w:ascii="Times New Roman" w:hAnsi="Times New Roman" w:cs="Times New Roman"/>
          <w:spacing w:val="-2"/>
          <w:kern w:val="22"/>
        </w:rPr>
        <w:t>.</w:t>
      </w:r>
    </w:p>
    <w:p w14:paraId="0D1C6677" w14:textId="4AA31169" w:rsidR="002D0040" w:rsidRDefault="002D0040"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1062B201" w14:textId="77777777" w:rsidR="004F71D4" w:rsidRDefault="004F71D4" w:rsidP="00372A54">
      <w:pPr>
        <w:pStyle w:val="BodyText"/>
        <w:jc w:val="both"/>
        <w:rPr>
          <w:rFonts w:ascii="Times New Roman" w:hAnsi="Times New Roman" w:cs="Times New Roman"/>
          <w:spacing w:val="-2"/>
          <w:kern w:val="22"/>
        </w:rPr>
      </w:pPr>
    </w:p>
    <w:p w14:paraId="7BFB0CB8" w14:textId="390EAE94"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0F344FF4" w:rsidR="00B03062" w:rsidRDefault="00B03062"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603849">
        <w:tc>
          <w:tcPr>
            <w:tcW w:w="5182" w:type="dxa"/>
          </w:tcPr>
          <w:p w14:paraId="4FDB804E" w14:textId="4C512B5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60F936CC" wp14:editId="53B809CC">
                  <wp:extent cx="2880000" cy="1440000"/>
                  <wp:effectExtent l="0" t="0" r="0" b="8255"/>
                  <wp:docPr id="1760896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390CEAD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F9ACF1E" wp14:editId="31087988">
                  <wp:extent cx="2880000" cy="1440000"/>
                  <wp:effectExtent l="0" t="0" r="0" b="8255"/>
                  <wp:docPr id="130631022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603849">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603849">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38854C81" w14:textId="77777777" w:rsidTr="00603849">
        <w:tc>
          <w:tcPr>
            <w:tcW w:w="797" w:type="dxa"/>
          </w:tcPr>
          <w:p w14:paraId="53C54D1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532AD5C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58012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30B7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04C80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7BECD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391A6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0B7447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C9D7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6AAB7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42172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C7F223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450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0C90B6C" w14:textId="77777777" w:rsidTr="00603849">
        <w:tc>
          <w:tcPr>
            <w:tcW w:w="797" w:type="dxa"/>
          </w:tcPr>
          <w:p w14:paraId="6CD4B60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3757D0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F06E8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8CD18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40D99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E84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B397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D871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17BDFB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4315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091209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A9B28C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D7732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50EA93EB" w14:textId="77777777" w:rsidTr="00603849">
        <w:tc>
          <w:tcPr>
            <w:tcW w:w="797" w:type="dxa"/>
          </w:tcPr>
          <w:p w14:paraId="1BC8064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3A595A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6BFD6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3E5B71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EAE5A5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CD1C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D83E8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E43D8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1A400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167B3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82F6A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3D4B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987FC6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F7985BA" w14:textId="77777777" w:rsidTr="00603849">
        <w:tc>
          <w:tcPr>
            <w:tcW w:w="797" w:type="dxa"/>
          </w:tcPr>
          <w:p w14:paraId="5239876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40D070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2D3C5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C5DD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E7F4B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A30C0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E107D2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9ECFA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9155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E93419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2477F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EB206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6463C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B55668B" w14:textId="77777777" w:rsidTr="00603849">
        <w:tc>
          <w:tcPr>
            <w:tcW w:w="797" w:type="dxa"/>
          </w:tcPr>
          <w:p w14:paraId="340BF85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A436E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58EA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83EF6C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8E4D7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3FB7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7977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E1A48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872932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85436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76706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FC3C21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F8D02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73A6491" w14:textId="77777777" w:rsidTr="00603849">
        <w:tc>
          <w:tcPr>
            <w:tcW w:w="797" w:type="dxa"/>
          </w:tcPr>
          <w:p w14:paraId="4A9D8816"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187A9A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941F8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8B23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CDEC0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E52EF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846E8A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5860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82B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3C8E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448E3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10A5B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9B2B0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29BE32E" w14:textId="77777777" w:rsidTr="00603849">
        <w:tc>
          <w:tcPr>
            <w:tcW w:w="797" w:type="dxa"/>
          </w:tcPr>
          <w:p w14:paraId="2630DACE"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3B46D94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80ADE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7911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15549E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02535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43A0F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823F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C164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22DCC3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2007C6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7B233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A7416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166B3F7" w14:textId="77777777" w:rsidTr="00603849">
        <w:tc>
          <w:tcPr>
            <w:tcW w:w="797" w:type="dxa"/>
          </w:tcPr>
          <w:p w14:paraId="61674FB3"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536966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980D6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47C61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885D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B7B4AE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3F4C8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0CCD32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CCCB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C3F47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F856F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D1F53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5D181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EBE2F4C" w14:textId="77777777" w:rsidTr="00603849">
        <w:tc>
          <w:tcPr>
            <w:tcW w:w="797" w:type="dxa"/>
          </w:tcPr>
          <w:p w14:paraId="2C12C03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665656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1308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1DFD0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FA1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E3406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F1AF5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E033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A22F8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AABEC2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08E868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6CCC3E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83AE2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4327F63" w14:textId="77777777" w:rsidTr="00603849">
        <w:tc>
          <w:tcPr>
            <w:tcW w:w="797" w:type="dxa"/>
          </w:tcPr>
          <w:p w14:paraId="0129318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245CF2D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CDDC95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3814D9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8B0A5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18715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C06AC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CE6DC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5638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BE510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369D2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937E2C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00468B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16CAE388" w14:textId="5E12E2C2" w:rsidR="0061408D" w:rsidRDefault="00630B28"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 dengan SBi-LSTM-XGBoost.</w:t>
      </w:r>
    </w:p>
    <w:p w14:paraId="050D7CDD" w14:textId="3F261739" w:rsidR="007B7DC5" w:rsidRPr="00F710DD" w:rsidRDefault="007B7DC5"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Hasil analisa antara prediksi SBi-GRU dengan SBi-GRU-XGBoos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55378C9D" w14:textId="31F59576" w:rsidR="00A75871" w:rsidRDefault="00DC5398"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 xml:space="preserve">Unless there are six authors or more give all authors’ names; do not use “et al.”. Papers that have not been published, even if they have been submitted for publication, should be cited as “unpublished” [4]. Papers that have been accepted </w:t>
      </w:r>
      <w:r>
        <w:rPr>
          <w:rFonts w:ascii="Times New Roman" w:hAnsi="Times New Roman" w:cs="Times New Roman"/>
        </w:rPr>
        <w:lastRenderedPageBreak/>
        <w:t>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39"/>
      <w:headerReference w:type="first" r:id="rId40"/>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5E3B9C" w14:textId="77777777" w:rsidR="001C430A" w:rsidRDefault="001C430A">
      <w:pPr>
        <w:spacing w:after="0" w:line="240" w:lineRule="auto"/>
      </w:pPr>
      <w:r>
        <w:separator/>
      </w:r>
    </w:p>
  </w:endnote>
  <w:endnote w:type="continuationSeparator" w:id="0">
    <w:p w14:paraId="52EC1BAE" w14:textId="77777777" w:rsidR="001C430A" w:rsidRDefault="001C4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4B2FB" w14:textId="77777777" w:rsidR="001C430A" w:rsidRDefault="001C430A">
      <w:pPr>
        <w:spacing w:after="0" w:line="240" w:lineRule="auto"/>
      </w:pPr>
      <w:r>
        <w:separator/>
      </w:r>
    </w:p>
  </w:footnote>
  <w:footnote w:type="continuationSeparator" w:id="0">
    <w:p w14:paraId="5578AC84" w14:textId="77777777" w:rsidR="001C430A" w:rsidRDefault="001C4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54C1"/>
    <w:rsid w:val="000061AE"/>
    <w:rsid w:val="00015F08"/>
    <w:rsid w:val="000171AC"/>
    <w:rsid w:val="00022389"/>
    <w:rsid w:val="00023808"/>
    <w:rsid w:val="00024AE0"/>
    <w:rsid w:val="000255E8"/>
    <w:rsid w:val="00025F80"/>
    <w:rsid w:val="00026C0A"/>
    <w:rsid w:val="00026CCA"/>
    <w:rsid w:val="00027568"/>
    <w:rsid w:val="000333DB"/>
    <w:rsid w:val="00033BA8"/>
    <w:rsid w:val="000342D2"/>
    <w:rsid w:val="00034E2B"/>
    <w:rsid w:val="000358AD"/>
    <w:rsid w:val="00037B16"/>
    <w:rsid w:val="00041210"/>
    <w:rsid w:val="0004568B"/>
    <w:rsid w:val="00046B9C"/>
    <w:rsid w:val="000537EE"/>
    <w:rsid w:val="00055B59"/>
    <w:rsid w:val="000567E6"/>
    <w:rsid w:val="0006141D"/>
    <w:rsid w:val="00076485"/>
    <w:rsid w:val="000776A6"/>
    <w:rsid w:val="00081060"/>
    <w:rsid w:val="000818C8"/>
    <w:rsid w:val="000831FB"/>
    <w:rsid w:val="000836AB"/>
    <w:rsid w:val="00084354"/>
    <w:rsid w:val="00085D49"/>
    <w:rsid w:val="000879E6"/>
    <w:rsid w:val="00090727"/>
    <w:rsid w:val="000929B3"/>
    <w:rsid w:val="000959FE"/>
    <w:rsid w:val="000A10BA"/>
    <w:rsid w:val="000A32C1"/>
    <w:rsid w:val="000A5BA5"/>
    <w:rsid w:val="000A6442"/>
    <w:rsid w:val="000A7491"/>
    <w:rsid w:val="000B21AA"/>
    <w:rsid w:val="000B333B"/>
    <w:rsid w:val="000B4194"/>
    <w:rsid w:val="000B44AD"/>
    <w:rsid w:val="000B4DA2"/>
    <w:rsid w:val="000B6674"/>
    <w:rsid w:val="000B6A28"/>
    <w:rsid w:val="000C2EEB"/>
    <w:rsid w:val="000C4180"/>
    <w:rsid w:val="000C545D"/>
    <w:rsid w:val="000C5EF7"/>
    <w:rsid w:val="000D235F"/>
    <w:rsid w:val="000D60A2"/>
    <w:rsid w:val="000E27A3"/>
    <w:rsid w:val="000E35C2"/>
    <w:rsid w:val="000E5AB0"/>
    <w:rsid w:val="000E62DD"/>
    <w:rsid w:val="000E734B"/>
    <w:rsid w:val="000F0075"/>
    <w:rsid w:val="000F0E59"/>
    <w:rsid w:val="000F143D"/>
    <w:rsid w:val="000F398E"/>
    <w:rsid w:val="000F5846"/>
    <w:rsid w:val="00101984"/>
    <w:rsid w:val="00102282"/>
    <w:rsid w:val="0010351F"/>
    <w:rsid w:val="00105FD6"/>
    <w:rsid w:val="00106301"/>
    <w:rsid w:val="00107A4C"/>
    <w:rsid w:val="00110A27"/>
    <w:rsid w:val="0011176D"/>
    <w:rsid w:val="00111A7C"/>
    <w:rsid w:val="0011277F"/>
    <w:rsid w:val="00112CBA"/>
    <w:rsid w:val="0011493F"/>
    <w:rsid w:val="00114E13"/>
    <w:rsid w:val="001176D6"/>
    <w:rsid w:val="001205DD"/>
    <w:rsid w:val="00121A46"/>
    <w:rsid w:val="001249DF"/>
    <w:rsid w:val="00124D98"/>
    <w:rsid w:val="001269A0"/>
    <w:rsid w:val="00136512"/>
    <w:rsid w:val="001368F2"/>
    <w:rsid w:val="00137673"/>
    <w:rsid w:val="00137920"/>
    <w:rsid w:val="00141513"/>
    <w:rsid w:val="00144299"/>
    <w:rsid w:val="00145092"/>
    <w:rsid w:val="00145B70"/>
    <w:rsid w:val="00151C31"/>
    <w:rsid w:val="00152F76"/>
    <w:rsid w:val="00153D3D"/>
    <w:rsid w:val="001562BE"/>
    <w:rsid w:val="00157503"/>
    <w:rsid w:val="001637FA"/>
    <w:rsid w:val="0017028C"/>
    <w:rsid w:val="00177AB3"/>
    <w:rsid w:val="00177AC8"/>
    <w:rsid w:val="00177F8B"/>
    <w:rsid w:val="001821A6"/>
    <w:rsid w:val="00184A2B"/>
    <w:rsid w:val="00187011"/>
    <w:rsid w:val="00191C54"/>
    <w:rsid w:val="00193FFB"/>
    <w:rsid w:val="001945D6"/>
    <w:rsid w:val="00194CFD"/>
    <w:rsid w:val="00194F33"/>
    <w:rsid w:val="001979CB"/>
    <w:rsid w:val="001A01CA"/>
    <w:rsid w:val="001A089D"/>
    <w:rsid w:val="001A59FC"/>
    <w:rsid w:val="001B0AD0"/>
    <w:rsid w:val="001B6EB8"/>
    <w:rsid w:val="001C3B68"/>
    <w:rsid w:val="001C430A"/>
    <w:rsid w:val="001C573C"/>
    <w:rsid w:val="001C7009"/>
    <w:rsid w:val="001C7144"/>
    <w:rsid w:val="001C771C"/>
    <w:rsid w:val="001C7990"/>
    <w:rsid w:val="001D2983"/>
    <w:rsid w:val="001D55F2"/>
    <w:rsid w:val="001D6CB6"/>
    <w:rsid w:val="001D764E"/>
    <w:rsid w:val="001E1E82"/>
    <w:rsid w:val="001E3CD8"/>
    <w:rsid w:val="001F4C86"/>
    <w:rsid w:val="001F4F9C"/>
    <w:rsid w:val="00200C6D"/>
    <w:rsid w:val="00205648"/>
    <w:rsid w:val="0020604A"/>
    <w:rsid w:val="00212538"/>
    <w:rsid w:val="0021470B"/>
    <w:rsid w:val="00221068"/>
    <w:rsid w:val="002245C0"/>
    <w:rsid w:val="002247F3"/>
    <w:rsid w:val="002277CD"/>
    <w:rsid w:val="00232DED"/>
    <w:rsid w:val="00232E14"/>
    <w:rsid w:val="00234D2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58"/>
    <w:rsid w:val="00253FDC"/>
    <w:rsid w:val="00254D8D"/>
    <w:rsid w:val="00255BEB"/>
    <w:rsid w:val="00255E87"/>
    <w:rsid w:val="0025781F"/>
    <w:rsid w:val="002579D3"/>
    <w:rsid w:val="00267356"/>
    <w:rsid w:val="00270655"/>
    <w:rsid w:val="002723D3"/>
    <w:rsid w:val="002734B6"/>
    <w:rsid w:val="0027414D"/>
    <w:rsid w:val="00274150"/>
    <w:rsid w:val="002758E1"/>
    <w:rsid w:val="00275A7C"/>
    <w:rsid w:val="00276F4E"/>
    <w:rsid w:val="00284816"/>
    <w:rsid w:val="0029191B"/>
    <w:rsid w:val="00291CE7"/>
    <w:rsid w:val="00293D17"/>
    <w:rsid w:val="00293F73"/>
    <w:rsid w:val="00294D89"/>
    <w:rsid w:val="00296853"/>
    <w:rsid w:val="0029779B"/>
    <w:rsid w:val="002A21FB"/>
    <w:rsid w:val="002A2539"/>
    <w:rsid w:val="002A2F2D"/>
    <w:rsid w:val="002A3186"/>
    <w:rsid w:val="002A5BF9"/>
    <w:rsid w:val="002B1A68"/>
    <w:rsid w:val="002B445B"/>
    <w:rsid w:val="002B5B93"/>
    <w:rsid w:val="002B66DF"/>
    <w:rsid w:val="002C39CC"/>
    <w:rsid w:val="002C3D1B"/>
    <w:rsid w:val="002C6475"/>
    <w:rsid w:val="002D0040"/>
    <w:rsid w:val="002D0CE8"/>
    <w:rsid w:val="002D46B7"/>
    <w:rsid w:val="002D6DE9"/>
    <w:rsid w:val="002E0C53"/>
    <w:rsid w:val="002E475B"/>
    <w:rsid w:val="002E483A"/>
    <w:rsid w:val="002E4CE4"/>
    <w:rsid w:val="002E6814"/>
    <w:rsid w:val="002F0C21"/>
    <w:rsid w:val="002F1F94"/>
    <w:rsid w:val="002F46A9"/>
    <w:rsid w:val="002F4E9C"/>
    <w:rsid w:val="002F627A"/>
    <w:rsid w:val="002F670A"/>
    <w:rsid w:val="002F6A55"/>
    <w:rsid w:val="00301093"/>
    <w:rsid w:val="00302B41"/>
    <w:rsid w:val="00307F90"/>
    <w:rsid w:val="003122DE"/>
    <w:rsid w:val="0031284A"/>
    <w:rsid w:val="00312F6C"/>
    <w:rsid w:val="003153E5"/>
    <w:rsid w:val="00315796"/>
    <w:rsid w:val="0031684C"/>
    <w:rsid w:val="003168D0"/>
    <w:rsid w:val="00317C89"/>
    <w:rsid w:val="00320892"/>
    <w:rsid w:val="00320F9D"/>
    <w:rsid w:val="00321615"/>
    <w:rsid w:val="003230E2"/>
    <w:rsid w:val="00323F69"/>
    <w:rsid w:val="00324E56"/>
    <w:rsid w:val="0032623F"/>
    <w:rsid w:val="00326985"/>
    <w:rsid w:val="00327829"/>
    <w:rsid w:val="00332804"/>
    <w:rsid w:val="003329D3"/>
    <w:rsid w:val="00336F34"/>
    <w:rsid w:val="003503A9"/>
    <w:rsid w:val="00350726"/>
    <w:rsid w:val="003509D8"/>
    <w:rsid w:val="00355F91"/>
    <w:rsid w:val="003572DC"/>
    <w:rsid w:val="00357FFD"/>
    <w:rsid w:val="003643B1"/>
    <w:rsid w:val="00372897"/>
    <w:rsid w:val="00372A54"/>
    <w:rsid w:val="00376492"/>
    <w:rsid w:val="003769AD"/>
    <w:rsid w:val="0037739E"/>
    <w:rsid w:val="003852A4"/>
    <w:rsid w:val="003910D0"/>
    <w:rsid w:val="0039121A"/>
    <w:rsid w:val="00393BCF"/>
    <w:rsid w:val="00393C9A"/>
    <w:rsid w:val="003945EE"/>
    <w:rsid w:val="00394F12"/>
    <w:rsid w:val="0039688A"/>
    <w:rsid w:val="003A0AFF"/>
    <w:rsid w:val="003A33C7"/>
    <w:rsid w:val="003A5EB1"/>
    <w:rsid w:val="003B09E3"/>
    <w:rsid w:val="003B1A20"/>
    <w:rsid w:val="003B26FF"/>
    <w:rsid w:val="003B3162"/>
    <w:rsid w:val="003B3F8D"/>
    <w:rsid w:val="003B5BB4"/>
    <w:rsid w:val="003B6111"/>
    <w:rsid w:val="003C065B"/>
    <w:rsid w:val="003C3FEC"/>
    <w:rsid w:val="003C4617"/>
    <w:rsid w:val="003C5AB5"/>
    <w:rsid w:val="003C76DB"/>
    <w:rsid w:val="003D16BE"/>
    <w:rsid w:val="003D6078"/>
    <w:rsid w:val="003E1C73"/>
    <w:rsid w:val="003E3D9A"/>
    <w:rsid w:val="003E4C28"/>
    <w:rsid w:val="003F1349"/>
    <w:rsid w:val="003F169F"/>
    <w:rsid w:val="003F1828"/>
    <w:rsid w:val="003F18C4"/>
    <w:rsid w:val="003F3B17"/>
    <w:rsid w:val="003F430C"/>
    <w:rsid w:val="003F4AAC"/>
    <w:rsid w:val="003F78BC"/>
    <w:rsid w:val="0040017E"/>
    <w:rsid w:val="004016A3"/>
    <w:rsid w:val="00402883"/>
    <w:rsid w:val="00403DBB"/>
    <w:rsid w:val="00405BD9"/>
    <w:rsid w:val="00406492"/>
    <w:rsid w:val="00407531"/>
    <w:rsid w:val="00416130"/>
    <w:rsid w:val="00420D52"/>
    <w:rsid w:val="00421CD5"/>
    <w:rsid w:val="00422C83"/>
    <w:rsid w:val="00423734"/>
    <w:rsid w:val="0042400D"/>
    <w:rsid w:val="0042480A"/>
    <w:rsid w:val="00425599"/>
    <w:rsid w:val="0042636A"/>
    <w:rsid w:val="00427CB6"/>
    <w:rsid w:val="004333A0"/>
    <w:rsid w:val="00436E59"/>
    <w:rsid w:val="00441AA4"/>
    <w:rsid w:val="00444740"/>
    <w:rsid w:val="0044663B"/>
    <w:rsid w:val="00447789"/>
    <w:rsid w:val="00450426"/>
    <w:rsid w:val="00451B46"/>
    <w:rsid w:val="00454537"/>
    <w:rsid w:val="00463936"/>
    <w:rsid w:val="00464D09"/>
    <w:rsid w:val="0046636A"/>
    <w:rsid w:val="00470389"/>
    <w:rsid w:val="00472801"/>
    <w:rsid w:val="004730C3"/>
    <w:rsid w:val="0047336B"/>
    <w:rsid w:val="00473AD3"/>
    <w:rsid w:val="0048001F"/>
    <w:rsid w:val="004911D5"/>
    <w:rsid w:val="00494F64"/>
    <w:rsid w:val="00496831"/>
    <w:rsid w:val="004A055C"/>
    <w:rsid w:val="004A1D60"/>
    <w:rsid w:val="004A5325"/>
    <w:rsid w:val="004A7BE4"/>
    <w:rsid w:val="004B1799"/>
    <w:rsid w:val="004B22B2"/>
    <w:rsid w:val="004B2940"/>
    <w:rsid w:val="004B59F9"/>
    <w:rsid w:val="004C0AB1"/>
    <w:rsid w:val="004C2670"/>
    <w:rsid w:val="004C2DCE"/>
    <w:rsid w:val="004D04E8"/>
    <w:rsid w:val="004D1160"/>
    <w:rsid w:val="004D26DA"/>
    <w:rsid w:val="004D2B66"/>
    <w:rsid w:val="004D3623"/>
    <w:rsid w:val="004D4303"/>
    <w:rsid w:val="004D6C26"/>
    <w:rsid w:val="004D74DD"/>
    <w:rsid w:val="004E1454"/>
    <w:rsid w:val="004E22AB"/>
    <w:rsid w:val="004E2821"/>
    <w:rsid w:val="004E39A1"/>
    <w:rsid w:val="004E4328"/>
    <w:rsid w:val="004E68D3"/>
    <w:rsid w:val="004E73A4"/>
    <w:rsid w:val="004E77EF"/>
    <w:rsid w:val="004E7C64"/>
    <w:rsid w:val="004F1E13"/>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34AE"/>
    <w:rsid w:val="0052383A"/>
    <w:rsid w:val="005268F9"/>
    <w:rsid w:val="00526966"/>
    <w:rsid w:val="00527C6B"/>
    <w:rsid w:val="00530449"/>
    <w:rsid w:val="00532A35"/>
    <w:rsid w:val="00535CEE"/>
    <w:rsid w:val="00540393"/>
    <w:rsid w:val="005412B1"/>
    <w:rsid w:val="005415AA"/>
    <w:rsid w:val="00544705"/>
    <w:rsid w:val="00544BBA"/>
    <w:rsid w:val="00547959"/>
    <w:rsid w:val="00551761"/>
    <w:rsid w:val="00551AB4"/>
    <w:rsid w:val="00555CBF"/>
    <w:rsid w:val="00560A3C"/>
    <w:rsid w:val="0056309F"/>
    <w:rsid w:val="00564CB0"/>
    <w:rsid w:val="00564E0D"/>
    <w:rsid w:val="00566F1A"/>
    <w:rsid w:val="00567E37"/>
    <w:rsid w:val="005759E8"/>
    <w:rsid w:val="00577D5E"/>
    <w:rsid w:val="00577DDD"/>
    <w:rsid w:val="00581350"/>
    <w:rsid w:val="005827E5"/>
    <w:rsid w:val="00582E42"/>
    <w:rsid w:val="00586AB1"/>
    <w:rsid w:val="005879AF"/>
    <w:rsid w:val="00590D62"/>
    <w:rsid w:val="005926F8"/>
    <w:rsid w:val="005A1226"/>
    <w:rsid w:val="005A3CBC"/>
    <w:rsid w:val="005A4677"/>
    <w:rsid w:val="005B010C"/>
    <w:rsid w:val="005B288F"/>
    <w:rsid w:val="005B3096"/>
    <w:rsid w:val="005B4E49"/>
    <w:rsid w:val="005B646A"/>
    <w:rsid w:val="005B779C"/>
    <w:rsid w:val="005C15D1"/>
    <w:rsid w:val="005C1828"/>
    <w:rsid w:val="005C2056"/>
    <w:rsid w:val="005C2D1B"/>
    <w:rsid w:val="005C2EB2"/>
    <w:rsid w:val="005C3161"/>
    <w:rsid w:val="005C35AF"/>
    <w:rsid w:val="005D0A84"/>
    <w:rsid w:val="005D0BFD"/>
    <w:rsid w:val="005D36BA"/>
    <w:rsid w:val="005E0755"/>
    <w:rsid w:val="005E08B2"/>
    <w:rsid w:val="005E5D27"/>
    <w:rsid w:val="005F0C37"/>
    <w:rsid w:val="005F0F7D"/>
    <w:rsid w:val="005F22C5"/>
    <w:rsid w:val="005F3CF9"/>
    <w:rsid w:val="005F66CE"/>
    <w:rsid w:val="00605295"/>
    <w:rsid w:val="00606CB2"/>
    <w:rsid w:val="0060702B"/>
    <w:rsid w:val="00612CEE"/>
    <w:rsid w:val="0061408D"/>
    <w:rsid w:val="00617116"/>
    <w:rsid w:val="00625215"/>
    <w:rsid w:val="0062521E"/>
    <w:rsid w:val="006308B7"/>
    <w:rsid w:val="00630B28"/>
    <w:rsid w:val="00632FBF"/>
    <w:rsid w:val="006352DA"/>
    <w:rsid w:val="0063658F"/>
    <w:rsid w:val="00637D81"/>
    <w:rsid w:val="0064048E"/>
    <w:rsid w:val="00641354"/>
    <w:rsid w:val="006438B5"/>
    <w:rsid w:val="00646A6D"/>
    <w:rsid w:val="00647919"/>
    <w:rsid w:val="00650B14"/>
    <w:rsid w:val="00650C6A"/>
    <w:rsid w:val="0065455A"/>
    <w:rsid w:val="006549DD"/>
    <w:rsid w:val="00657307"/>
    <w:rsid w:val="00670468"/>
    <w:rsid w:val="006712A7"/>
    <w:rsid w:val="006725A3"/>
    <w:rsid w:val="006737FD"/>
    <w:rsid w:val="00675962"/>
    <w:rsid w:val="00677EE6"/>
    <w:rsid w:val="006815FF"/>
    <w:rsid w:val="006824DA"/>
    <w:rsid w:val="0068286D"/>
    <w:rsid w:val="00683584"/>
    <w:rsid w:val="00684344"/>
    <w:rsid w:val="00684521"/>
    <w:rsid w:val="0069071C"/>
    <w:rsid w:val="006923BF"/>
    <w:rsid w:val="0069399B"/>
    <w:rsid w:val="00693A02"/>
    <w:rsid w:val="00697447"/>
    <w:rsid w:val="00697516"/>
    <w:rsid w:val="006A41EF"/>
    <w:rsid w:val="006A4AA7"/>
    <w:rsid w:val="006A5489"/>
    <w:rsid w:val="006A54F6"/>
    <w:rsid w:val="006A685F"/>
    <w:rsid w:val="006B0986"/>
    <w:rsid w:val="006B4053"/>
    <w:rsid w:val="006B6B0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50A3"/>
    <w:rsid w:val="00715CB7"/>
    <w:rsid w:val="00717CD1"/>
    <w:rsid w:val="00725140"/>
    <w:rsid w:val="00725899"/>
    <w:rsid w:val="00733776"/>
    <w:rsid w:val="007337C3"/>
    <w:rsid w:val="007342E5"/>
    <w:rsid w:val="0073443E"/>
    <w:rsid w:val="0073468B"/>
    <w:rsid w:val="007371FC"/>
    <w:rsid w:val="007431C4"/>
    <w:rsid w:val="00744C09"/>
    <w:rsid w:val="00745E99"/>
    <w:rsid w:val="00747BBF"/>
    <w:rsid w:val="0075153C"/>
    <w:rsid w:val="00751E84"/>
    <w:rsid w:val="00753F8A"/>
    <w:rsid w:val="0075417D"/>
    <w:rsid w:val="00754764"/>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B1CE5"/>
    <w:rsid w:val="007B358D"/>
    <w:rsid w:val="007B70A5"/>
    <w:rsid w:val="007B7788"/>
    <w:rsid w:val="007B7DC5"/>
    <w:rsid w:val="007C1506"/>
    <w:rsid w:val="007C24CB"/>
    <w:rsid w:val="007C682F"/>
    <w:rsid w:val="007C76B1"/>
    <w:rsid w:val="007D1F28"/>
    <w:rsid w:val="007D3CEE"/>
    <w:rsid w:val="007D6D3C"/>
    <w:rsid w:val="007D713E"/>
    <w:rsid w:val="007E22DB"/>
    <w:rsid w:val="007E43D2"/>
    <w:rsid w:val="007E5486"/>
    <w:rsid w:val="007E5CE1"/>
    <w:rsid w:val="007E633C"/>
    <w:rsid w:val="007F06D7"/>
    <w:rsid w:val="007F0A99"/>
    <w:rsid w:val="007F21FF"/>
    <w:rsid w:val="007F433F"/>
    <w:rsid w:val="007F5365"/>
    <w:rsid w:val="00805829"/>
    <w:rsid w:val="00807AC6"/>
    <w:rsid w:val="00811C14"/>
    <w:rsid w:val="00813B0C"/>
    <w:rsid w:val="00814998"/>
    <w:rsid w:val="00814C2F"/>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5004"/>
    <w:rsid w:val="008558BA"/>
    <w:rsid w:val="008572F2"/>
    <w:rsid w:val="008607ED"/>
    <w:rsid w:val="0086140B"/>
    <w:rsid w:val="00862173"/>
    <w:rsid w:val="008632FB"/>
    <w:rsid w:val="008749B0"/>
    <w:rsid w:val="008751B3"/>
    <w:rsid w:val="00876FF8"/>
    <w:rsid w:val="00883BD6"/>
    <w:rsid w:val="00883CBF"/>
    <w:rsid w:val="0088441E"/>
    <w:rsid w:val="008904AD"/>
    <w:rsid w:val="00891C43"/>
    <w:rsid w:val="00893544"/>
    <w:rsid w:val="00893932"/>
    <w:rsid w:val="00896283"/>
    <w:rsid w:val="00897C44"/>
    <w:rsid w:val="008A0394"/>
    <w:rsid w:val="008A3D62"/>
    <w:rsid w:val="008A54EE"/>
    <w:rsid w:val="008B021B"/>
    <w:rsid w:val="008B1A81"/>
    <w:rsid w:val="008B34E0"/>
    <w:rsid w:val="008B3AE7"/>
    <w:rsid w:val="008B4333"/>
    <w:rsid w:val="008B44A6"/>
    <w:rsid w:val="008B5725"/>
    <w:rsid w:val="008B601C"/>
    <w:rsid w:val="008C134E"/>
    <w:rsid w:val="008C2FB6"/>
    <w:rsid w:val="008C4AEE"/>
    <w:rsid w:val="008C4CD6"/>
    <w:rsid w:val="008C51C8"/>
    <w:rsid w:val="008C7D97"/>
    <w:rsid w:val="008D1FE2"/>
    <w:rsid w:val="008D4B6C"/>
    <w:rsid w:val="008D530A"/>
    <w:rsid w:val="008E06D0"/>
    <w:rsid w:val="008E34EC"/>
    <w:rsid w:val="008E483F"/>
    <w:rsid w:val="008E4EB3"/>
    <w:rsid w:val="008E66C7"/>
    <w:rsid w:val="008F03EC"/>
    <w:rsid w:val="008F07B0"/>
    <w:rsid w:val="008F07EC"/>
    <w:rsid w:val="008F3078"/>
    <w:rsid w:val="008F3F48"/>
    <w:rsid w:val="0090104A"/>
    <w:rsid w:val="00902B65"/>
    <w:rsid w:val="00904F90"/>
    <w:rsid w:val="00905F6E"/>
    <w:rsid w:val="0090697E"/>
    <w:rsid w:val="00912CED"/>
    <w:rsid w:val="00913382"/>
    <w:rsid w:val="0091547D"/>
    <w:rsid w:val="009156A5"/>
    <w:rsid w:val="009167E9"/>
    <w:rsid w:val="00920BAB"/>
    <w:rsid w:val="00924F5A"/>
    <w:rsid w:val="0092564D"/>
    <w:rsid w:val="00927FE8"/>
    <w:rsid w:val="009303F2"/>
    <w:rsid w:val="009320EB"/>
    <w:rsid w:val="009336EC"/>
    <w:rsid w:val="00933C78"/>
    <w:rsid w:val="00941356"/>
    <w:rsid w:val="00942AC6"/>
    <w:rsid w:val="009437B2"/>
    <w:rsid w:val="009464BF"/>
    <w:rsid w:val="00950D82"/>
    <w:rsid w:val="00952D4B"/>
    <w:rsid w:val="00956AE7"/>
    <w:rsid w:val="009627F0"/>
    <w:rsid w:val="00963FF7"/>
    <w:rsid w:val="00964687"/>
    <w:rsid w:val="009649DF"/>
    <w:rsid w:val="00964B52"/>
    <w:rsid w:val="00967959"/>
    <w:rsid w:val="00972265"/>
    <w:rsid w:val="00974304"/>
    <w:rsid w:val="0097574E"/>
    <w:rsid w:val="00980170"/>
    <w:rsid w:val="00981C3C"/>
    <w:rsid w:val="00981E8A"/>
    <w:rsid w:val="00991C69"/>
    <w:rsid w:val="0099755F"/>
    <w:rsid w:val="009A24C5"/>
    <w:rsid w:val="009A3022"/>
    <w:rsid w:val="009A403C"/>
    <w:rsid w:val="009A4DEC"/>
    <w:rsid w:val="009A5EBE"/>
    <w:rsid w:val="009A6119"/>
    <w:rsid w:val="009B09CF"/>
    <w:rsid w:val="009B282B"/>
    <w:rsid w:val="009B445F"/>
    <w:rsid w:val="009B4D92"/>
    <w:rsid w:val="009B613D"/>
    <w:rsid w:val="009B65AF"/>
    <w:rsid w:val="009B6E98"/>
    <w:rsid w:val="009B7788"/>
    <w:rsid w:val="009C0179"/>
    <w:rsid w:val="009C3AD2"/>
    <w:rsid w:val="009C618E"/>
    <w:rsid w:val="009D35C4"/>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42B"/>
    <w:rsid w:val="00A12208"/>
    <w:rsid w:val="00A12D09"/>
    <w:rsid w:val="00A14F4D"/>
    <w:rsid w:val="00A15E83"/>
    <w:rsid w:val="00A225E7"/>
    <w:rsid w:val="00A245ED"/>
    <w:rsid w:val="00A316C2"/>
    <w:rsid w:val="00A32362"/>
    <w:rsid w:val="00A34629"/>
    <w:rsid w:val="00A35C4C"/>
    <w:rsid w:val="00A361FB"/>
    <w:rsid w:val="00A400CA"/>
    <w:rsid w:val="00A40A9B"/>
    <w:rsid w:val="00A41904"/>
    <w:rsid w:val="00A41D82"/>
    <w:rsid w:val="00A429A6"/>
    <w:rsid w:val="00A4386E"/>
    <w:rsid w:val="00A448D5"/>
    <w:rsid w:val="00A45168"/>
    <w:rsid w:val="00A479CD"/>
    <w:rsid w:val="00A5013D"/>
    <w:rsid w:val="00A53B04"/>
    <w:rsid w:val="00A54569"/>
    <w:rsid w:val="00A56273"/>
    <w:rsid w:val="00A6442D"/>
    <w:rsid w:val="00A71917"/>
    <w:rsid w:val="00A71FF1"/>
    <w:rsid w:val="00A7288B"/>
    <w:rsid w:val="00A72D2B"/>
    <w:rsid w:val="00A75871"/>
    <w:rsid w:val="00A75906"/>
    <w:rsid w:val="00A82CC9"/>
    <w:rsid w:val="00A854FE"/>
    <w:rsid w:val="00A861B5"/>
    <w:rsid w:val="00A86453"/>
    <w:rsid w:val="00A87629"/>
    <w:rsid w:val="00A95A4B"/>
    <w:rsid w:val="00A95AB6"/>
    <w:rsid w:val="00A96EBB"/>
    <w:rsid w:val="00AA2CB5"/>
    <w:rsid w:val="00AA35B0"/>
    <w:rsid w:val="00AA6E93"/>
    <w:rsid w:val="00AB49C7"/>
    <w:rsid w:val="00AB4A30"/>
    <w:rsid w:val="00AC181F"/>
    <w:rsid w:val="00AC253D"/>
    <w:rsid w:val="00AC5D3C"/>
    <w:rsid w:val="00AC6939"/>
    <w:rsid w:val="00AC7A6F"/>
    <w:rsid w:val="00AD0D60"/>
    <w:rsid w:val="00AD1669"/>
    <w:rsid w:val="00AD1C2B"/>
    <w:rsid w:val="00AD1FC7"/>
    <w:rsid w:val="00AD277B"/>
    <w:rsid w:val="00AD71B5"/>
    <w:rsid w:val="00AE0439"/>
    <w:rsid w:val="00AE0A74"/>
    <w:rsid w:val="00AE4522"/>
    <w:rsid w:val="00AE4FF5"/>
    <w:rsid w:val="00AF2D76"/>
    <w:rsid w:val="00AF3416"/>
    <w:rsid w:val="00AF43A7"/>
    <w:rsid w:val="00AF7A16"/>
    <w:rsid w:val="00B006D3"/>
    <w:rsid w:val="00B03062"/>
    <w:rsid w:val="00B046BF"/>
    <w:rsid w:val="00B05971"/>
    <w:rsid w:val="00B060DA"/>
    <w:rsid w:val="00B11BD7"/>
    <w:rsid w:val="00B24F58"/>
    <w:rsid w:val="00B27740"/>
    <w:rsid w:val="00B35C1B"/>
    <w:rsid w:val="00B36F7B"/>
    <w:rsid w:val="00B37682"/>
    <w:rsid w:val="00B37CB6"/>
    <w:rsid w:val="00B4022B"/>
    <w:rsid w:val="00B4206A"/>
    <w:rsid w:val="00B45E9C"/>
    <w:rsid w:val="00B50432"/>
    <w:rsid w:val="00B51AE3"/>
    <w:rsid w:val="00B54CBA"/>
    <w:rsid w:val="00B55460"/>
    <w:rsid w:val="00B55710"/>
    <w:rsid w:val="00B577DC"/>
    <w:rsid w:val="00B625E5"/>
    <w:rsid w:val="00B66DB6"/>
    <w:rsid w:val="00B67381"/>
    <w:rsid w:val="00B70F16"/>
    <w:rsid w:val="00B72888"/>
    <w:rsid w:val="00B752C7"/>
    <w:rsid w:val="00B765BD"/>
    <w:rsid w:val="00B76B2F"/>
    <w:rsid w:val="00B820D8"/>
    <w:rsid w:val="00B86C7A"/>
    <w:rsid w:val="00B87BAE"/>
    <w:rsid w:val="00B938A0"/>
    <w:rsid w:val="00B94FEA"/>
    <w:rsid w:val="00B95C1F"/>
    <w:rsid w:val="00B96101"/>
    <w:rsid w:val="00BA0D3D"/>
    <w:rsid w:val="00BA14C3"/>
    <w:rsid w:val="00BA2F3A"/>
    <w:rsid w:val="00BB1F14"/>
    <w:rsid w:val="00BB3A84"/>
    <w:rsid w:val="00BB5CB2"/>
    <w:rsid w:val="00BB67A1"/>
    <w:rsid w:val="00BC0B11"/>
    <w:rsid w:val="00BC0B47"/>
    <w:rsid w:val="00BC2D72"/>
    <w:rsid w:val="00BC7853"/>
    <w:rsid w:val="00BD080F"/>
    <w:rsid w:val="00BD140E"/>
    <w:rsid w:val="00BD155C"/>
    <w:rsid w:val="00BD1953"/>
    <w:rsid w:val="00BD1ED8"/>
    <w:rsid w:val="00BD32AC"/>
    <w:rsid w:val="00BD39D1"/>
    <w:rsid w:val="00BD64BE"/>
    <w:rsid w:val="00BE2921"/>
    <w:rsid w:val="00BE3154"/>
    <w:rsid w:val="00BE4474"/>
    <w:rsid w:val="00BE59B7"/>
    <w:rsid w:val="00BE64E0"/>
    <w:rsid w:val="00BF08C5"/>
    <w:rsid w:val="00BF4E1E"/>
    <w:rsid w:val="00BF6028"/>
    <w:rsid w:val="00BF73AA"/>
    <w:rsid w:val="00C0193E"/>
    <w:rsid w:val="00C025BF"/>
    <w:rsid w:val="00C0280A"/>
    <w:rsid w:val="00C0492D"/>
    <w:rsid w:val="00C10F60"/>
    <w:rsid w:val="00C13FD3"/>
    <w:rsid w:val="00C1450B"/>
    <w:rsid w:val="00C1517E"/>
    <w:rsid w:val="00C16D41"/>
    <w:rsid w:val="00C16FC6"/>
    <w:rsid w:val="00C17641"/>
    <w:rsid w:val="00C24BB5"/>
    <w:rsid w:val="00C254EF"/>
    <w:rsid w:val="00C259D0"/>
    <w:rsid w:val="00C27989"/>
    <w:rsid w:val="00C3259E"/>
    <w:rsid w:val="00C34022"/>
    <w:rsid w:val="00C371D1"/>
    <w:rsid w:val="00C41363"/>
    <w:rsid w:val="00C41D1C"/>
    <w:rsid w:val="00C421FF"/>
    <w:rsid w:val="00C440AC"/>
    <w:rsid w:val="00C45A68"/>
    <w:rsid w:val="00C474F0"/>
    <w:rsid w:val="00C47ACD"/>
    <w:rsid w:val="00C47B97"/>
    <w:rsid w:val="00C50D31"/>
    <w:rsid w:val="00C510C0"/>
    <w:rsid w:val="00C52044"/>
    <w:rsid w:val="00C5334D"/>
    <w:rsid w:val="00C53E98"/>
    <w:rsid w:val="00C55D08"/>
    <w:rsid w:val="00C6379B"/>
    <w:rsid w:val="00C65AF2"/>
    <w:rsid w:val="00C7376D"/>
    <w:rsid w:val="00C74E90"/>
    <w:rsid w:val="00C7581B"/>
    <w:rsid w:val="00C767F4"/>
    <w:rsid w:val="00C77042"/>
    <w:rsid w:val="00C801A2"/>
    <w:rsid w:val="00C8137E"/>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2A6D"/>
    <w:rsid w:val="00CC2B84"/>
    <w:rsid w:val="00CC3C3B"/>
    <w:rsid w:val="00CC4DA0"/>
    <w:rsid w:val="00CC6137"/>
    <w:rsid w:val="00CC6F21"/>
    <w:rsid w:val="00CD154F"/>
    <w:rsid w:val="00CD1B86"/>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26CD"/>
    <w:rsid w:val="00D32E11"/>
    <w:rsid w:val="00D34DDC"/>
    <w:rsid w:val="00D365E8"/>
    <w:rsid w:val="00D377D9"/>
    <w:rsid w:val="00D40281"/>
    <w:rsid w:val="00D41BC6"/>
    <w:rsid w:val="00D46275"/>
    <w:rsid w:val="00D50C03"/>
    <w:rsid w:val="00D5107B"/>
    <w:rsid w:val="00D5144C"/>
    <w:rsid w:val="00D529A3"/>
    <w:rsid w:val="00D5301D"/>
    <w:rsid w:val="00D542EC"/>
    <w:rsid w:val="00D55A3E"/>
    <w:rsid w:val="00D56374"/>
    <w:rsid w:val="00D5787B"/>
    <w:rsid w:val="00D57F36"/>
    <w:rsid w:val="00D601FA"/>
    <w:rsid w:val="00D62991"/>
    <w:rsid w:val="00D62FFB"/>
    <w:rsid w:val="00D646DB"/>
    <w:rsid w:val="00D64DDF"/>
    <w:rsid w:val="00D70EC1"/>
    <w:rsid w:val="00D70FAE"/>
    <w:rsid w:val="00D72269"/>
    <w:rsid w:val="00D725F2"/>
    <w:rsid w:val="00D73D34"/>
    <w:rsid w:val="00D81666"/>
    <w:rsid w:val="00D8244B"/>
    <w:rsid w:val="00D84D30"/>
    <w:rsid w:val="00D858CF"/>
    <w:rsid w:val="00D8641D"/>
    <w:rsid w:val="00D87EB2"/>
    <w:rsid w:val="00D95856"/>
    <w:rsid w:val="00D97357"/>
    <w:rsid w:val="00DA081F"/>
    <w:rsid w:val="00DA10BC"/>
    <w:rsid w:val="00DA2750"/>
    <w:rsid w:val="00DA27A5"/>
    <w:rsid w:val="00DA54B2"/>
    <w:rsid w:val="00DB14BF"/>
    <w:rsid w:val="00DB19F2"/>
    <w:rsid w:val="00DB3E7F"/>
    <w:rsid w:val="00DB50CC"/>
    <w:rsid w:val="00DB56B6"/>
    <w:rsid w:val="00DB7259"/>
    <w:rsid w:val="00DB7C5F"/>
    <w:rsid w:val="00DC25DF"/>
    <w:rsid w:val="00DC4F80"/>
    <w:rsid w:val="00DC5398"/>
    <w:rsid w:val="00DC74BC"/>
    <w:rsid w:val="00DD05B6"/>
    <w:rsid w:val="00DD0C84"/>
    <w:rsid w:val="00DD4D73"/>
    <w:rsid w:val="00DD5462"/>
    <w:rsid w:val="00DD6AB3"/>
    <w:rsid w:val="00DE4D30"/>
    <w:rsid w:val="00DE4E16"/>
    <w:rsid w:val="00DE761A"/>
    <w:rsid w:val="00DF196A"/>
    <w:rsid w:val="00DF28A2"/>
    <w:rsid w:val="00DF66DA"/>
    <w:rsid w:val="00DF7A78"/>
    <w:rsid w:val="00E00BF5"/>
    <w:rsid w:val="00E00C94"/>
    <w:rsid w:val="00E032FB"/>
    <w:rsid w:val="00E11C60"/>
    <w:rsid w:val="00E124CE"/>
    <w:rsid w:val="00E136A8"/>
    <w:rsid w:val="00E17EEC"/>
    <w:rsid w:val="00E204AF"/>
    <w:rsid w:val="00E2189D"/>
    <w:rsid w:val="00E2335D"/>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C26"/>
    <w:rsid w:val="00E63C90"/>
    <w:rsid w:val="00E647A5"/>
    <w:rsid w:val="00E64CBE"/>
    <w:rsid w:val="00E64E68"/>
    <w:rsid w:val="00E64F16"/>
    <w:rsid w:val="00E70B98"/>
    <w:rsid w:val="00E70DA9"/>
    <w:rsid w:val="00E7214E"/>
    <w:rsid w:val="00E76BFF"/>
    <w:rsid w:val="00E855D8"/>
    <w:rsid w:val="00E85B39"/>
    <w:rsid w:val="00E874DC"/>
    <w:rsid w:val="00E92E08"/>
    <w:rsid w:val="00E93A13"/>
    <w:rsid w:val="00E95CE6"/>
    <w:rsid w:val="00EA1181"/>
    <w:rsid w:val="00EA14EF"/>
    <w:rsid w:val="00EA1716"/>
    <w:rsid w:val="00EA2A85"/>
    <w:rsid w:val="00EA3356"/>
    <w:rsid w:val="00EA600F"/>
    <w:rsid w:val="00EA68F8"/>
    <w:rsid w:val="00EB4CAB"/>
    <w:rsid w:val="00EB7024"/>
    <w:rsid w:val="00EC2B8F"/>
    <w:rsid w:val="00EC7D2A"/>
    <w:rsid w:val="00ED2790"/>
    <w:rsid w:val="00ED3095"/>
    <w:rsid w:val="00ED5098"/>
    <w:rsid w:val="00EE01BD"/>
    <w:rsid w:val="00EE19E7"/>
    <w:rsid w:val="00EE2EC0"/>
    <w:rsid w:val="00EE3C6B"/>
    <w:rsid w:val="00EE4F8E"/>
    <w:rsid w:val="00EE5A03"/>
    <w:rsid w:val="00EE7D4A"/>
    <w:rsid w:val="00EF068B"/>
    <w:rsid w:val="00EF157F"/>
    <w:rsid w:val="00EF2D15"/>
    <w:rsid w:val="00EF79E4"/>
    <w:rsid w:val="00F03084"/>
    <w:rsid w:val="00F051C6"/>
    <w:rsid w:val="00F11006"/>
    <w:rsid w:val="00F11D0F"/>
    <w:rsid w:val="00F20118"/>
    <w:rsid w:val="00F20758"/>
    <w:rsid w:val="00F21312"/>
    <w:rsid w:val="00F2575A"/>
    <w:rsid w:val="00F26B7B"/>
    <w:rsid w:val="00F31578"/>
    <w:rsid w:val="00F33BCC"/>
    <w:rsid w:val="00F33FC4"/>
    <w:rsid w:val="00F369B5"/>
    <w:rsid w:val="00F37EF6"/>
    <w:rsid w:val="00F41322"/>
    <w:rsid w:val="00F424D1"/>
    <w:rsid w:val="00F4642C"/>
    <w:rsid w:val="00F46FAD"/>
    <w:rsid w:val="00F5280C"/>
    <w:rsid w:val="00F5349C"/>
    <w:rsid w:val="00F534D6"/>
    <w:rsid w:val="00F54301"/>
    <w:rsid w:val="00F60ABB"/>
    <w:rsid w:val="00F615F0"/>
    <w:rsid w:val="00F63239"/>
    <w:rsid w:val="00F64780"/>
    <w:rsid w:val="00F70749"/>
    <w:rsid w:val="00F70C00"/>
    <w:rsid w:val="00F710DD"/>
    <w:rsid w:val="00F725CD"/>
    <w:rsid w:val="00F75F24"/>
    <w:rsid w:val="00F76CF5"/>
    <w:rsid w:val="00F826E8"/>
    <w:rsid w:val="00F83C12"/>
    <w:rsid w:val="00F85B2A"/>
    <w:rsid w:val="00F87088"/>
    <w:rsid w:val="00F87CA5"/>
    <w:rsid w:val="00F958AB"/>
    <w:rsid w:val="00F96E25"/>
    <w:rsid w:val="00FA1123"/>
    <w:rsid w:val="00FA5379"/>
    <w:rsid w:val="00FA6477"/>
    <w:rsid w:val="00FB24B2"/>
    <w:rsid w:val="00FB5185"/>
    <w:rsid w:val="00FB5FAA"/>
    <w:rsid w:val="00FB751A"/>
    <w:rsid w:val="00FC0A01"/>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17</TotalTime>
  <Pages>14</Pages>
  <Words>4905</Words>
  <Characters>2796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241</cp:revision>
  <dcterms:created xsi:type="dcterms:W3CDTF">2019-12-02T06:24:00Z</dcterms:created>
  <dcterms:modified xsi:type="dcterms:W3CDTF">2024-07-09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